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f345f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1WQY4DMQxC+wH//5f8wAWm2ksvlfChUaUmc0DGYBLsxyJ+6huA0W4Wwxz4h8/17TcISL9ZjuByaPEwI0Ahqk4fLvDEUkzP8Ay1NOcDPLVsJAuHc9E/S/q/DvT1cv9EeB4Ptf2TrqDdiexLPBrTnROmu9jyNYrgwjdWrPVVabDIzPS1eHBdj59VJWo9PLvqm3gLUj2s/SIfw2AeELDmm1AJ29il18PlCYk7cWE/v26eowW48F+mV/omBVVo7ZeJZ0zZfA/mw2HAJMuGe+tnuVj9e/uvz1PfavsEF0O9nl+r4KBKNtR4k6zH2zI8yedN1j//B/eHdE0iGHUP7rdHZc4c5F9C2RoHrfffPNeltWVON++NMM8T7OR9lZzJU2Ev3geeOW9J7oH/fve9+wJL41/e/3xdz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Brett for this. I was able to generate the keys, but then ran</w:t>
      </w:r>
      <w:r>
        <w:t xml:space="preserve"> </w:t>
      </w:r>
      <w:r>
        <w:t xml:space="preserve">into this:</w:t>
      </w:r>
    </w:p>
    <w:p>
      <w:pPr>
        <w:pStyle w:val="BodyText"/>
      </w:pPr>
      <w:r>
        <w:t xml:space="preserve">&gt;Could not chdir to home directory /var/services/homes/USERNAME: No</w:t>
      </w:r>
      <w:r>
        <w:t xml:space="preserve"> </w:t>
      </w:r>
      <w:r>
        <w:t xml:space="preserve">such file or directory</w:t>
      </w:r>
    </w:p>
    <w:p>
      <w:pPr>
        <w:pStyle w:val="BodyText"/>
      </w:pPr>
      <w:r>
        <w:t xml:space="preserve">Any ideas on pointing me in the right direction to solve?</w:t>
      </w:r>
      <w:r>
        <w:br/>
      </w:r>
      <w:r>
        <w:t xml:space="preserve">Cheers</w:t>
      </w:r>
      <w:r>
        <w:br/>
      </w:r>
      <w:r>
        <w:t xml:space="preserve">Simon</w:t>
      </w:r>
    </w:p>
    <w:bookmarkStart w:id="26" w:name="simon-recovery-aug-08-2018-0122-pm"/>
    <w:p>
      <w:pPr>
        <w:pStyle w:val="Heading2"/>
      </w:pPr>
      <w:r>
        <w:t xml:space="preserve">Simon Recovery —</w:t>
      </w:r>
      <w:r>
        <w:t xml:space="preserve"> </w:t>
      </w:r>
      <w:hyperlink r:id="rId24">
        <w:r>
          <w:rPr>
            <w:rStyle w:val="Hyperlink"/>
          </w:rPr>
          <w:t xml:space="preserve">Aug 08, 2018 01:22 pm</w:t>
        </w:r>
      </w:hyperlink>
    </w:p>
    <w:p>
      <w:pPr>
        <w:pStyle w:val="FirstParagraph"/>
      </w:pPr>
      <w:r>
        <w:t xml:space="preserve">Commented too soon:</w:t>
      </w:r>
      <w:r>
        <w:t xml:space="preserve"> </w:t>
      </w:r>
      <w:hyperlink r:id="rId25">
        <w:r>
          <w:rPr>
            <w:rStyle w:val="Hyperlink"/>
          </w:rPr>
          <w:t xml:space="preserve">https://www.chainsawonatire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ef345f6-4208-11e9-9d31-040140774501/setting-up-a-non-root-git-server-on-synology-diskstation-brettterpstra-com#6ef345fb-4208-11e9-9d31-040140774501" TargetMode="External" /><Relationship Type="http://schemas.openxmlformats.org/officeDocument/2006/relationships/hyperlink" Id="rId20" Target="https://my.remarkbox.com/6ef345fa-4208-11e9-9d31-040140774501" TargetMode="External" /><Relationship Type="http://schemas.openxmlformats.org/officeDocument/2006/relationships/hyperlink" Id="rId25" Target="https://www.chainsawonatireswing.com/2012/01/16/log-in-to-a-synology-diskstation-using-ssh-keys-as-a-user-other-than-roo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ef345f6-4208-11e9-9d31-040140774501/setting-up-a-non-root-git-server-on-synology-diskstation-brettterpstra-com#6ef345fb-4208-11e9-9d31-040140774501" TargetMode="External" /><Relationship Type="http://schemas.openxmlformats.org/officeDocument/2006/relationships/hyperlink" Id="rId20" Target="https://my.remarkbox.com/6ef345fa-4208-11e9-9d31-040140774501" TargetMode="External" /><Relationship Type="http://schemas.openxmlformats.org/officeDocument/2006/relationships/hyperlink" Id="rId25" Target="https://www.chainsawonatireswing.com/2012/01/16/log-in-to-a-synology-diskstation-using-ssh-keys-as-a-user-other-than-ro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f345fa</dc:title>
  <dc:creator/>
  <cp:keywords/>
  <dcterms:created xsi:type="dcterms:W3CDTF">2026-05-07T04:16:01Z</dcterms:created>
  <dcterms:modified xsi:type="dcterms:W3CDTF">2026-05-07T04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